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2487A4" w14:textId="77777777" w:rsidR="00573CDB" w:rsidRDefault="00F92538">
      <w:pPr>
        <w:ind w:left="0" w:firstLine="0"/>
      </w:pPr>
      <w:r>
        <w:t xml:space="preserve"> </w:t>
      </w:r>
    </w:p>
    <w:tbl>
      <w:tblPr>
        <w:tblStyle w:val="TableGrid"/>
        <w:tblW w:w="8949" w:type="dxa"/>
        <w:tblInd w:w="-108" w:type="dxa"/>
        <w:tblCellMar>
          <w:top w:w="12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697"/>
        <w:gridCol w:w="6252"/>
      </w:tblGrid>
      <w:tr w:rsidR="00573CDB" w14:paraId="10B47F9A" w14:textId="77777777" w:rsidTr="00864DE0">
        <w:trPr>
          <w:trHeight w:val="819"/>
        </w:trPr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44B63" w14:textId="08FC324C" w:rsidR="00573CDB" w:rsidRDefault="00F92538">
            <w:pPr>
              <w:ind w:left="0" w:firstLine="0"/>
            </w:pPr>
            <w:r>
              <w:t>Experiment No.  6 b) Date:</w:t>
            </w:r>
            <w:r w:rsidR="00864DE0">
              <w:t xml:space="preserve"> </w:t>
            </w:r>
            <w:r>
              <w:t xml:space="preserve"> </w:t>
            </w:r>
            <w:r w:rsidR="00BB61AB">
              <w:t>28.01.2021</w:t>
            </w:r>
          </w:p>
        </w:tc>
        <w:tc>
          <w:tcPr>
            <w:tcW w:w="6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CE044" w14:textId="77777777" w:rsidR="00573CDB" w:rsidRDefault="00F92538" w:rsidP="00BB61AB">
            <w:pPr>
              <w:ind w:left="0" w:right="2" w:firstLine="0"/>
            </w:pPr>
            <w:r>
              <w:t xml:space="preserve">6. b) STAIRCASE WIRING </w:t>
            </w:r>
          </w:p>
        </w:tc>
      </w:tr>
      <w:tr w:rsidR="00864DE0" w14:paraId="30D7D136" w14:textId="77777777" w:rsidTr="00864DE0">
        <w:trPr>
          <w:trHeight w:val="1951"/>
        </w:trPr>
        <w:tc>
          <w:tcPr>
            <w:tcW w:w="2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53CE1" w14:textId="77777777" w:rsidR="00864DE0" w:rsidRDefault="00864DE0" w:rsidP="00864DE0">
            <w:pPr>
              <w:tabs>
                <w:tab w:val="center" w:pos="4843"/>
              </w:tabs>
              <w:spacing w:after="291"/>
            </w:pPr>
            <w:r>
              <w:t>Name of the candidate:</w:t>
            </w:r>
            <w:r>
              <w:tab/>
            </w:r>
          </w:p>
          <w:p w14:paraId="6CEECFA8" w14:textId="4E1A94A4" w:rsidR="00864DE0" w:rsidRDefault="00864DE0" w:rsidP="00864DE0">
            <w:pPr>
              <w:tabs>
                <w:tab w:val="center" w:pos="4843"/>
              </w:tabs>
              <w:spacing w:after="291"/>
            </w:pPr>
            <w:r>
              <w:t xml:space="preserve">Register Number: </w:t>
            </w:r>
          </w:p>
          <w:p w14:paraId="20D50EEE" w14:textId="3F7B9869" w:rsidR="00864DE0" w:rsidRDefault="00864DE0" w:rsidP="00864DE0">
            <w:pPr>
              <w:ind w:left="0" w:firstLine="0"/>
            </w:pPr>
            <w:r>
              <w:t>Date of Experiment</w:t>
            </w:r>
            <w:r>
              <w:tab/>
              <w:t xml:space="preserve">: </w:t>
            </w:r>
          </w:p>
        </w:tc>
        <w:tc>
          <w:tcPr>
            <w:tcW w:w="6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1A7D2" w14:textId="77777777" w:rsidR="00864DE0" w:rsidRDefault="00864DE0" w:rsidP="00864DE0">
            <w:pPr>
              <w:ind w:left="0" w:right="2" w:firstLine="0"/>
            </w:pPr>
            <w:r>
              <w:t>Debarghya Barik</w:t>
            </w:r>
          </w:p>
          <w:p w14:paraId="6E34ACDD" w14:textId="77777777" w:rsidR="00864DE0" w:rsidRDefault="00864DE0" w:rsidP="00864DE0"/>
          <w:p w14:paraId="4C7E0516" w14:textId="77777777" w:rsidR="00864DE0" w:rsidRDefault="00864DE0" w:rsidP="00864DE0">
            <w:r>
              <w:t>RA2011026010022</w:t>
            </w:r>
          </w:p>
          <w:p w14:paraId="2C613611" w14:textId="77777777" w:rsidR="00864DE0" w:rsidRDefault="00864DE0" w:rsidP="00864DE0"/>
          <w:p w14:paraId="28AA85B2" w14:textId="3846F85B" w:rsidR="00864DE0" w:rsidRPr="00864DE0" w:rsidRDefault="00864DE0" w:rsidP="00864DE0">
            <w:r>
              <w:t>28.01.2021</w:t>
            </w:r>
          </w:p>
        </w:tc>
      </w:tr>
    </w:tbl>
    <w:p w14:paraId="778FE3D3" w14:textId="07677CD3" w:rsidR="00573CDB" w:rsidRDefault="00F92538">
      <w:pPr>
        <w:ind w:left="0" w:firstLine="0"/>
      </w:pPr>
      <w:r>
        <w:t xml:space="preserve"> </w:t>
      </w:r>
    </w:p>
    <w:p w14:paraId="282C66BF" w14:textId="77777777" w:rsidR="00864DE0" w:rsidRDefault="00864DE0">
      <w:pPr>
        <w:ind w:left="0" w:firstLine="0"/>
      </w:pPr>
    </w:p>
    <w:p w14:paraId="1044F172" w14:textId="15B290C8" w:rsidR="00573CDB" w:rsidRDefault="00F92538" w:rsidP="00864DE0">
      <w:pPr>
        <w:ind w:left="0" w:firstLine="0"/>
      </w:pPr>
      <w:r>
        <w:rPr>
          <w:b w:val="0"/>
        </w:rPr>
        <w:t xml:space="preserve"> </w:t>
      </w:r>
      <w:r>
        <w:rPr>
          <w:rFonts w:ascii="Calibri" w:eastAsia="Calibri" w:hAnsi="Calibri" w:cs="Calibri"/>
          <w:b w:val="0"/>
          <w:noProof/>
          <w:sz w:val="22"/>
        </w:rPr>
        <mc:AlternateContent>
          <mc:Choice Requires="wpg">
            <w:drawing>
              <wp:inline distT="0" distB="0" distL="0" distR="0" wp14:anchorId="09ED2F50" wp14:editId="5F2DED6D">
                <wp:extent cx="5429250" cy="5343525"/>
                <wp:effectExtent l="0" t="0" r="0" b="9525"/>
                <wp:docPr id="1656" name="Group 16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29250" cy="5343525"/>
                          <a:chOff x="0" y="0"/>
                          <a:chExt cx="4914900" cy="6247130"/>
                        </a:xfrm>
                      </wpg:grpSpPr>
                      <wps:wsp>
                        <wps:cNvPr id="49" name="Rectangle 49"/>
                        <wps:cNvSpPr/>
                        <wps:spPr>
                          <a:xfrm>
                            <a:off x="4764151" y="229067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F12A3B" w14:textId="77777777" w:rsidR="00F92538" w:rsidRDefault="00F92538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 w:val="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" name="Picture 52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5642" cy="24276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" name="Picture 54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9050" y="2427605"/>
                            <a:ext cx="4895850" cy="38195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9ED2F50" id="Group 1656" o:spid="_x0000_s1026" style="width:427.5pt;height:420.75pt;mso-position-horizontal-relative:char;mso-position-vertical-relative:line" coordsize="49149,6247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">
                <v:rect id="Rectangle 49" o:spid="_x0000_s1027" style="position:absolute;left:47641;top:2290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04F12A3B" w14:textId="77777777" w:rsidR="00F92538" w:rsidRDefault="00F92538">
                        <w:pPr>
                          <w:spacing w:after="160"/>
                          <w:ind w:left="0" w:firstLine="0"/>
                        </w:pPr>
                        <w:r>
                          <w:rPr>
                            <w:b w:val="0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2" o:spid="_x0000_s1028" type="#_x0000_t75" style="position:absolute;width:47556;height:24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">
                  <v:imagedata r:id="rId10" o:title=""/>
                </v:shape>
                <v:shape id="Picture 54" o:spid="_x0000_s1029" type="#_x0000_t75" style="position:absolute;left:190;top:24276;width:48959;height:381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">
                  <v:imagedata r:id="rId11" o:title=""/>
                </v:shape>
                <w10:anchorlock/>
              </v:group>
            </w:pict>
          </mc:Fallback>
        </mc:AlternateContent>
      </w:r>
      <w:r>
        <w:rPr>
          <w:b w:val="0"/>
        </w:rPr>
        <w:t xml:space="preserve"> </w:t>
      </w:r>
    </w:p>
    <w:p w14:paraId="3FEF5D9C" w14:textId="77777777" w:rsidR="00573CDB" w:rsidRDefault="00F92538">
      <w:pPr>
        <w:ind w:left="0" w:right="332" w:firstLine="0"/>
        <w:jc w:val="right"/>
      </w:pPr>
      <w:r>
        <w:rPr>
          <w:noProof/>
        </w:rPr>
        <w:lastRenderedPageBreak/>
        <w:drawing>
          <wp:inline distT="0" distB="0" distL="0" distR="0" wp14:anchorId="1562B417" wp14:editId="06A3A602">
            <wp:extent cx="4686300" cy="2895600"/>
            <wp:effectExtent l="0" t="0" r="0" b="0"/>
            <wp:docPr id="106" name="Picture 1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</w:rPr>
        <w:t xml:space="preserve"> </w:t>
      </w:r>
    </w:p>
    <w:p w14:paraId="11B91726" w14:textId="77777777" w:rsidR="00407209" w:rsidRDefault="00F92538" w:rsidP="009D1DBF">
      <w:pPr>
        <w:ind w:left="-5"/>
        <w:rPr>
          <w:b w:val="0"/>
        </w:rPr>
      </w:pPr>
      <w:r>
        <w:rPr>
          <w:b w:val="0"/>
        </w:rPr>
        <w:t xml:space="preserve"> </w:t>
      </w:r>
    </w:p>
    <w:p w14:paraId="63FB885F" w14:textId="77777777" w:rsidR="00407209" w:rsidRDefault="00407209" w:rsidP="009D1DBF">
      <w:pPr>
        <w:ind w:left="-5"/>
      </w:pPr>
    </w:p>
    <w:p w14:paraId="2773D957" w14:textId="77777777" w:rsidR="00407209" w:rsidRDefault="00407209" w:rsidP="009D1DBF">
      <w:pPr>
        <w:ind w:left="-5"/>
      </w:pPr>
    </w:p>
    <w:p w14:paraId="14BF17E5" w14:textId="43AB8E03" w:rsidR="009D1DBF" w:rsidRDefault="009D1DBF" w:rsidP="009D1DBF">
      <w:pPr>
        <w:ind w:left="-5"/>
      </w:pPr>
      <w:r>
        <w:rPr>
          <w:rFonts w:ascii="Calibri" w:eastAsia="Calibri" w:hAnsi="Calibri" w:cs="Calibri"/>
          <w:sz w:val="28"/>
        </w:rPr>
        <w:t xml:space="preserve">TABULATION: </w:t>
      </w:r>
    </w:p>
    <w:tbl>
      <w:tblPr>
        <w:tblStyle w:val="TableGrid"/>
        <w:tblW w:w="8855" w:type="dxa"/>
        <w:tblInd w:w="5" w:type="dxa"/>
        <w:tblCellMar>
          <w:top w:w="53" w:type="dxa"/>
          <w:left w:w="0" w:type="dxa"/>
          <w:bottom w:w="0" w:type="dxa"/>
          <w:right w:w="198" w:type="dxa"/>
        </w:tblCellMar>
        <w:tblLook w:val="04A0" w:firstRow="1" w:lastRow="0" w:firstColumn="1" w:lastColumn="0" w:noHBand="0" w:noVBand="1"/>
      </w:tblPr>
      <w:tblGrid>
        <w:gridCol w:w="2950"/>
        <w:gridCol w:w="1364"/>
        <w:gridCol w:w="1589"/>
        <w:gridCol w:w="2952"/>
      </w:tblGrid>
      <w:tr w:rsidR="009D1DBF" w14:paraId="5ADF7B3A" w14:textId="77777777" w:rsidTr="00407209">
        <w:trPr>
          <w:trHeight w:val="785"/>
        </w:trPr>
        <w:tc>
          <w:tcPr>
            <w:tcW w:w="4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2047241" w14:textId="77777777" w:rsidR="009D1DBF" w:rsidRDefault="009D1DBF" w:rsidP="00F92538">
            <w:pPr>
              <w:ind w:left="0" w:right="54" w:firstLine="0"/>
              <w:jc w:val="right"/>
            </w:pPr>
            <w:r>
              <w:rPr>
                <w:rFonts w:ascii="Calibri" w:eastAsia="Calibri" w:hAnsi="Calibri" w:cs="Calibri"/>
              </w:rPr>
              <w:t xml:space="preserve">POSITION OF SWITCHES </w:t>
            </w:r>
          </w:p>
        </w:tc>
        <w:tc>
          <w:tcPr>
            <w:tcW w:w="15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F9FD4B7" w14:textId="77777777" w:rsidR="009D1DBF" w:rsidRDefault="009D1DBF" w:rsidP="00F92538">
            <w:pPr>
              <w:spacing w:after="160"/>
              <w:ind w:left="0" w:firstLine="0"/>
            </w:pPr>
          </w:p>
        </w:tc>
        <w:tc>
          <w:tcPr>
            <w:tcW w:w="29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07E06" w14:textId="77777777" w:rsidR="009D1DBF" w:rsidRDefault="009D1DBF" w:rsidP="00F92538">
            <w:pPr>
              <w:ind w:left="193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CONDITION OF LAMP </w:t>
            </w:r>
          </w:p>
        </w:tc>
      </w:tr>
      <w:tr w:rsidR="009D1DBF" w14:paraId="4797111B" w14:textId="77777777" w:rsidTr="00407209">
        <w:trPr>
          <w:trHeight w:val="793"/>
        </w:trPr>
        <w:tc>
          <w:tcPr>
            <w:tcW w:w="2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7521C" w14:textId="77777777" w:rsidR="009D1DBF" w:rsidRDefault="009D1DBF" w:rsidP="00F92538">
            <w:pPr>
              <w:ind w:left="196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S1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465E78B" w14:textId="77777777" w:rsidR="009D1DBF" w:rsidRDefault="009D1DBF" w:rsidP="00F92538">
            <w:pPr>
              <w:spacing w:after="160"/>
              <w:ind w:left="0" w:firstLine="0"/>
            </w:pPr>
          </w:p>
        </w:tc>
        <w:tc>
          <w:tcPr>
            <w:tcW w:w="15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470A481" w14:textId="77777777" w:rsidR="009D1DBF" w:rsidRDefault="009D1DBF" w:rsidP="00F92538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S2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396A5" w14:textId="77777777" w:rsidR="009D1DBF" w:rsidRDefault="009D1DBF" w:rsidP="00F92538">
            <w:pPr>
              <w:spacing w:after="160"/>
              <w:ind w:left="0" w:firstLine="0"/>
            </w:pPr>
          </w:p>
        </w:tc>
      </w:tr>
      <w:tr w:rsidR="009D1DBF" w14:paraId="679DF100" w14:textId="77777777" w:rsidTr="00407209">
        <w:trPr>
          <w:trHeight w:val="785"/>
        </w:trPr>
        <w:tc>
          <w:tcPr>
            <w:tcW w:w="2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8187F" w14:textId="77777777" w:rsidR="009D1DBF" w:rsidRDefault="009D1DBF" w:rsidP="00F92538">
            <w:pPr>
              <w:ind w:left="194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1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F5071E3" w14:textId="77777777" w:rsidR="009D1DBF" w:rsidRDefault="009D1DBF" w:rsidP="00F92538">
            <w:pPr>
              <w:spacing w:after="160"/>
              <w:ind w:left="0" w:firstLine="0"/>
            </w:pPr>
          </w:p>
        </w:tc>
        <w:tc>
          <w:tcPr>
            <w:tcW w:w="15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C2E02AF" w14:textId="77777777" w:rsidR="009D1DBF" w:rsidRDefault="009D1DBF" w:rsidP="00F92538">
            <w:pPr>
              <w:ind w:left="26" w:firstLine="0"/>
            </w:pPr>
            <w:r>
              <w:rPr>
                <w:rFonts w:ascii="Calibri" w:eastAsia="Calibri" w:hAnsi="Calibri" w:cs="Calibri"/>
              </w:rPr>
              <w:t xml:space="preserve">1’ </w:t>
            </w:r>
          </w:p>
        </w:tc>
        <w:tc>
          <w:tcPr>
            <w:tcW w:w="2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9B8A8" w14:textId="77777777" w:rsidR="009D1DBF" w:rsidRDefault="009D1DBF" w:rsidP="00F92538">
            <w:pPr>
              <w:ind w:left="195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GLOWS </w:t>
            </w:r>
          </w:p>
        </w:tc>
      </w:tr>
      <w:tr w:rsidR="009D1DBF" w14:paraId="4C0D242E" w14:textId="77777777" w:rsidTr="00407209">
        <w:trPr>
          <w:trHeight w:val="785"/>
        </w:trPr>
        <w:tc>
          <w:tcPr>
            <w:tcW w:w="2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8376" w14:textId="77777777" w:rsidR="009D1DBF" w:rsidRDefault="009D1DBF" w:rsidP="00F92538">
            <w:pPr>
              <w:ind w:left="194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1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0472661" w14:textId="77777777" w:rsidR="009D1DBF" w:rsidRDefault="009D1DBF" w:rsidP="00F92538">
            <w:pPr>
              <w:spacing w:after="160"/>
              <w:ind w:left="0" w:firstLine="0"/>
            </w:pPr>
          </w:p>
        </w:tc>
        <w:tc>
          <w:tcPr>
            <w:tcW w:w="15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49808EA" w14:textId="77777777" w:rsidR="009D1DBF" w:rsidRDefault="009D1DBF" w:rsidP="00F92538">
            <w:pPr>
              <w:ind w:left="26" w:firstLine="0"/>
            </w:pPr>
            <w:r>
              <w:rPr>
                <w:rFonts w:ascii="Calibri" w:eastAsia="Calibri" w:hAnsi="Calibri" w:cs="Calibri"/>
              </w:rPr>
              <w:t xml:space="preserve">3’ </w:t>
            </w:r>
          </w:p>
        </w:tc>
        <w:tc>
          <w:tcPr>
            <w:tcW w:w="2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AE342" w14:textId="77777777" w:rsidR="009D1DBF" w:rsidRDefault="009D1DBF" w:rsidP="00F92538">
            <w:pPr>
              <w:ind w:left="194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DOESN’T GLOWS </w:t>
            </w:r>
          </w:p>
        </w:tc>
      </w:tr>
      <w:tr w:rsidR="009D1DBF" w14:paraId="26BF5144" w14:textId="77777777" w:rsidTr="00407209">
        <w:trPr>
          <w:trHeight w:val="787"/>
        </w:trPr>
        <w:tc>
          <w:tcPr>
            <w:tcW w:w="2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1E44F" w14:textId="77777777" w:rsidR="009D1DBF" w:rsidRDefault="009D1DBF" w:rsidP="00F92538">
            <w:pPr>
              <w:ind w:left="194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3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8107E3F" w14:textId="77777777" w:rsidR="009D1DBF" w:rsidRDefault="009D1DBF" w:rsidP="00F92538">
            <w:pPr>
              <w:spacing w:after="160"/>
              <w:ind w:left="0" w:firstLine="0"/>
            </w:pPr>
          </w:p>
        </w:tc>
        <w:tc>
          <w:tcPr>
            <w:tcW w:w="15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BC7FEAC" w14:textId="77777777" w:rsidR="009D1DBF" w:rsidRDefault="009D1DBF" w:rsidP="00F92538">
            <w:pPr>
              <w:ind w:left="26" w:firstLine="0"/>
            </w:pPr>
            <w:r>
              <w:rPr>
                <w:rFonts w:ascii="Calibri" w:eastAsia="Calibri" w:hAnsi="Calibri" w:cs="Calibri"/>
              </w:rPr>
              <w:t xml:space="preserve">1’ </w:t>
            </w:r>
          </w:p>
        </w:tc>
        <w:tc>
          <w:tcPr>
            <w:tcW w:w="2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1C068" w14:textId="77777777" w:rsidR="009D1DBF" w:rsidRDefault="009D1DBF" w:rsidP="00F92538">
            <w:pPr>
              <w:ind w:left="194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DOESN’T GLOWS </w:t>
            </w:r>
          </w:p>
        </w:tc>
      </w:tr>
      <w:tr w:rsidR="009D1DBF" w14:paraId="5BC40824" w14:textId="77777777" w:rsidTr="00407209">
        <w:trPr>
          <w:trHeight w:val="793"/>
        </w:trPr>
        <w:tc>
          <w:tcPr>
            <w:tcW w:w="2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D5E5F" w14:textId="77777777" w:rsidR="009D1DBF" w:rsidRDefault="009D1DBF" w:rsidP="00F92538">
            <w:pPr>
              <w:ind w:left="194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3 </w:t>
            </w:r>
          </w:p>
        </w:tc>
        <w:tc>
          <w:tcPr>
            <w:tcW w:w="1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43A0C9E" w14:textId="77777777" w:rsidR="009D1DBF" w:rsidRDefault="009D1DBF" w:rsidP="00F92538">
            <w:pPr>
              <w:spacing w:after="160"/>
              <w:ind w:left="0" w:firstLine="0"/>
            </w:pPr>
          </w:p>
        </w:tc>
        <w:tc>
          <w:tcPr>
            <w:tcW w:w="158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2030CBF" w14:textId="77777777" w:rsidR="009D1DBF" w:rsidRDefault="009D1DBF" w:rsidP="00F92538">
            <w:pPr>
              <w:ind w:left="26" w:firstLine="0"/>
            </w:pPr>
            <w:r>
              <w:rPr>
                <w:rFonts w:ascii="Calibri" w:eastAsia="Calibri" w:hAnsi="Calibri" w:cs="Calibri"/>
              </w:rPr>
              <w:t xml:space="preserve">3’ </w:t>
            </w:r>
          </w:p>
        </w:tc>
        <w:tc>
          <w:tcPr>
            <w:tcW w:w="29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CE542" w14:textId="77777777" w:rsidR="009D1DBF" w:rsidRDefault="009D1DBF" w:rsidP="00F92538">
            <w:pPr>
              <w:ind w:left="195" w:firstLine="0"/>
              <w:jc w:val="center"/>
            </w:pPr>
            <w:r>
              <w:rPr>
                <w:rFonts w:ascii="Calibri" w:eastAsia="Calibri" w:hAnsi="Calibri" w:cs="Calibri"/>
              </w:rPr>
              <w:t xml:space="preserve">GLOWS </w:t>
            </w:r>
          </w:p>
        </w:tc>
      </w:tr>
    </w:tbl>
    <w:p w14:paraId="5CE6F02E" w14:textId="0A792DF7" w:rsidR="00573CDB" w:rsidRDefault="00573CDB">
      <w:pPr>
        <w:ind w:left="0" w:firstLine="0"/>
      </w:pPr>
    </w:p>
    <w:p w14:paraId="1DABAED6" w14:textId="77777777" w:rsidR="00407209" w:rsidRDefault="00407209">
      <w:pPr>
        <w:ind w:left="0" w:firstLine="0"/>
        <w:rPr>
          <w:b w:val="0"/>
        </w:rPr>
      </w:pPr>
    </w:p>
    <w:p w14:paraId="7DE978BA" w14:textId="77777777" w:rsidR="00407209" w:rsidRDefault="00407209">
      <w:pPr>
        <w:ind w:left="0" w:firstLine="0"/>
        <w:rPr>
          <w:b w:val="0"/>
        </w:rPr>
      </w:pPr>
    </w:p>
    <w:p w14:paraId="4AC5A6F5" w14:textId="77777777" w:rsidR="00407209" w:rsidRDefault="00407209">
      <w:pPr>
        <w:ind w:left="0" w:firstLine="0"/>
        <w:rPr>
          <w:b w:val="0"/>
        </w:rPr>
      </w:pPr>
    </w:p>
    <w:p w14:paraId="51CA876C" w14:textId="77777777" w:rsidR="00407209" w:rsidRDefault="00407209">
      <w:pPr>
        <w:ind w:left="0" w:firstLine="0"/>
        <w:rPr>
          <w:b w:val="0"/>
        </w:rPr>
      </w:pPr>
    </w:p>
    <w:p w14:paraId="3E2785F7" w14:textId="77777777" w:rsidR="00407209" w:rsidRDefault="00407209">
      <w:pPr>
        <w:ind w:left="0" w:firstLine="0"/>
        <w:rPr>
          <w:b w:val="0"/>
        </w:rPr>
      </w:pPr>
    </w:p>
    <w:p w14:paraId="577ED0D8" w14:textId="5038716D" w:rsidR="00573CDB" w:rsidRDefault="00407209">
      <w:pPr>
        <w:ind w:left="0" w:firstLine="0"/>
        <w:rPr>
          <w:b w:val="0"/>
        </w:rPr>
      </w:pPr>
      <w:r>
        <w:rPr>
          <w:b w:val="0"/>
        </w:rPr>
        <w:lastRenderedPageBreak/>
        <w:t>Circuit Diagrams:</w:t>
      </w:r>
    </w:p>
    <w:p w14:paraId="792F2BCB" w14:textId="31CB7DB8" w:rsidR="00407209" w:rsidRDefault="00407209">
      <w:pPr>
        <w:ind w:left="0" w:firstLine="0"/>
      </w:pPr>
      <w:r>
        <w:tab/>
      </w:r>
      <w:r>
        <w:rPr>
          <w:noProof/>
        </w:rPr>
        <w:drawing>
          <wp:inline distT="0" distB="0" distL="0" distR="0" wp14:anchorId="66A2C6D8" wp14:editId="0709E848">
            <wp:extent cx="5810250" cy="3533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78899" w14:textId="77777777" w:rsidR="00F92538" w:rsidRDefault="00F92538" w:rsidP="00F92538">
      <w:pPr>
        <w:spacing w:after="158"/>
        <w:ind w:left="-5"/>
      </w:pPr>
      <w:r>
        <w:rPr>
          <w:b w:val="0"/>
        </w:rPr>
        <w:t xml:space="preserve"> </w:t>
      </w:r>
      <w:r w:rsidR="00407209">
        <w:rPr>
          <w:b w:val="0"/>
        </w:rPr>
        <w:tab/>
      </w:r>
      <w:r w:rsidR="00407209">
        <w:rPr>
          <w:b w:val="0"/>
        </w:rPr>
        <w:tab/>
      </w:r>
      <w:r w:rsidR="00407209">
        <w:rPr>
          <w:b w:val="0"/>
        </w:rPr>
        <w:tab/>
      </w:r>
      <w:r w:rsidR="00407209">
        <w:rPr>
          <w:rFonts w:ascii="Calibri" w:eastAsia="Calibri" w:hAnsi="Calibri" w:cs="Calibri"/>
        </w:rPr>
        <w:t xml:space="preserve"> </w:t>
      </w:r>
      <w:bookmarkStart w:id="0" w:name="_Hlk63164806"/>
      <w:r>
        <w:rPr>
          <w:rFonts w:ascii="Calibri" w:eastAsia="Calibri" w:hAnsi="Calibri" w:cs="Calibri"/>
        </w:rPr>
        <w:t xml:space="preserve">SWITCH S1 IN 1 AND S2 IN 1’ POSITION </w:t>
      </w:r>
    </w:p>
    <w:bookmarkEnd w:id="0"/>
    <w:p w14:paraId="144221FF" w14:textId="77777777" w:rsidR="00407209" w:rsidRDefault="00407209" w:rsidP="00407209">
      <w:pPr>
        <w:ind w:left="0" w:firstLine="0"/>
      </w:pPr>
    </w:p>
    <w:p w14:paraId="34C8FB6C" w14:textId="540C6954" w:rsidR="00573CDB" w:rsidRDefault="00407209">
      <w:pPr>
        <w:ind w:left="0" w:firstLine="0"/>
      </w:pPr>
      <w:r>
        <w:rPr>
          <w:b w:val="0"/>
          <w:noProof/>
        </w:rPr>
        <w:drawing>
          <wp:inline distT="0" distB="0" distL="0" distR="0" wp14:anchorId="7B31908E" wp14:editId="4E9B690A">
            <wp:extent cx="5857875" cy="3333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2538">
        <w:rPr>
          <w:b w:val="0"/>
        </w:rPr>
        <w:t xml:space="preserve"> </w:t>
      </w:r>
    </w:p>
    <w:p w14:paraId="326DE97B" w14:textId="2AA4C19E" w:rsidR="00407209" w:rsidRDefault="00F92538" w:rsidP="00407209">
      <w:pPr>
        <w:spacing w:after="158"/>
        <w:ind w:left="2170" w:firstLine="0"/>
      </w:pPr>
      <w:r>
        <w:rPr>
          <w:rFonts w:ascii="Calibri" w:eastAsia="Calibri" w:hAnsi="Calibri" w:cs="Calibri"/>
        </w:rPr>
        <w:t>SWITCH S1 IN 1 AND S2 IN 1’ POSITION</w:t>
      </w:r>
      <w:r w:rsidR="00407209">
        <w:rPr>
          <w:b w:val="0"/>
        </w:rPr>
        <w:t xml:space="preserve">       </w:t>
      </w:r>
    </w:p>
    <w:p w14:paraId="1D622831" w14:textId="3DA2DB2A" w:rsidR="00573CDB" w:rsidRDefault="00573CDB">
      <w:pPr>
        <w:ind w:left="0" w:firstLine="0"/>
      </w:pPr>
    </w:p>
    <w:p w14:paraId="59AC9DFD" w14:textId="16B58520" w:rsidR="00573CDB" w:rsidRDefault="00F92538">
      <w:pPr>
        <w:ind w:left="0" w:firstLine="0"/>
      </w:pPr>
      <w:r>
        <w:rPr>
          <w:b w:val="0"/>
        </w:rPr>
        <w:t xml:space="preserve"> </w:t>
      </w:r>
      <w:r w:rsidR="00407209">
        <w:rPr>
          <w:noProof/>
        </w:rPr>
        <w:drawing>
          <wp:inline distT="0" distB="0" distL="0" distR="0" wp14:anchorId="4CC0C89C" wp14:editId="58C8AC18">
            <wp:extent cx="5866656" cy="351472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129" cy="353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BE22B" w14:textId="64EFBCEA" w:rsidR="00407209" w:rsidRDefault="00F92538" w:rsidP="00407209">
      <w:pPr>
        <w:spacing w:after="172"/>
        <w:ind w:left="-5"/>
      </w:pPr>
      <w:r>
        <w:rPr>
          <w:b w:val="0"/>
        </w:rPr>
        <w:t xml:space="preserve"> </w:t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rFonts w:ascii="Calibri" w:eastAsia="Calibri" w:hAnsi="Calibri" w:cs="Calibri"/>
        </w:rPr>
        <w:t>SWITCH S1 IN 1 AND S2 IN 1’ POSITION</w:t>
      </w:r>
      <w:r w:rsidR="00407209">
        <w:rPr>
          <w:b w:val="0"/>
        </w:rPr>
        <w:tab/>
      </w:r>
      <w:r w:rsidR="00407209">
        <w:rPr>
          <w:b w:val="0"/>
        </w:rPr>
        <w:tab/>
      </w:r>
      <w:r w:rsidR="00407209">
        <w:rPr>
          <w:b w:val="0"/>
        </w:rPr>
        <w:tab/>
      </w:r>
      <w:r w:rsidR="00407209">
        <w:rPr>
          <w:b w:val="0"/>
        </w:rPr>
        <w:tab/>
      </w:r>
      <w:r w:rsidR="00407209">
        <w:rPr>
          <w:rFonts w:ascii="Calibri" w:eastAsia="Calibri" w:hAnsi="Calibri" w:cs="Calibri"/>
        </w:rPr>
        <w:t xml:space="preserve"> </w:t>
      </w:r>
    </w:p>
    <w:p w14:paraId="055DC0FD" w14:textId="15390538" w:rsidR="00573CDB" w:rsidRDefault="00F92538">
      <w:pPr>
        <w:ind w:left="0" w:firstLine="0"/>
      </w:pPr>
      <w:r>
        <w:rPr>
          <w:noProof/>
        </w:rPr>
        <w:drawing>
          <wp:inline distT="0" distB="0" distL="0" distR="0" wp14:anchorId="478A04D8" wp14:editId="71577538">
            <wp:extent cx="5866130" cy="346710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613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06413" w14:textId="77777777" w:rsidR="00F92538" w:rsidRDefault="00F92538" w:rsidP="00F92538">
      <w:pPr>
        <w:spacing w:after="172"/>
        <w:ind w:left="1435" w:firstLine="725"/>
      </w:pPr>
      <w:r>
        <w:rPr>
          <w:b w:val="0"/>
        </w:rPr>
        <w:t xml:space="preserve"> </w:t>
      </w:r>
      <w:r>
        <w:rPr>
          <w:rFonts w:ascii="Calibri" w:eastAsia="Calibri" w:hAnsi="Calibri" w:cs="Calibri"/>
        </w:rPr>
        <w:t xml:space="preserve">SWITCH S1 IN 3 AND S2 IN 3’ POSITION </w:t>
      </w:r>
    </w:p>
    <w:p w14:paraId="1FFDAAE4" w14:textId="22C4B4D6" w:rsidR="00573CDB" w:rsidRDefault="00F92538" w:rsidP="003C33D3">
      <w:r>
        <w:lastRenderedPageBreak/>
        <w:t>Result</w:t>
      </w:r>
      <w:r w:rsidR="003C33D3">
        <w:t xml:space="preserve">: </w:t>
      </w:r>
      <w:r w:rsidR="003C33D3">
        <w:rPr>
          <w:rFonts w:ascii="Calibri" w:eastAsia="Calibri" w:hAnsi="Calibri" w:cs="Calibri"/>
        </w:rPr>
        <w:t>Hence, stair-case wiring is verified</w:t>
      </w:r>
      <w:r w:rsidR="003C33D3">
        <w:rPr>
          <w:rFonts w:ascii="Calibri" w:eastAsia="Calibri" w:hAnsi="Calibri" w:cs="Calibri"/>
        </w:rPr>
        <w:t xml:space="preserve"> from the e circuit diagrams. </w:t>
      </w:r>
      <w:r>
        <w:t xml:space="preserve"> </w:t>
      </w:r>
    </w:p>
    <w:p w14:paraId="6191B582" w14:textId="77777777" w:rsidR="00573CDB" w:rsidRDefault="00F92538">
      <w:pPr>
        <w:ind w:left="0" w:firstLine="0"/>
      </w:pPr>
      <w:r>
        <w:t xml:space="preserve"> </w:t>
      </w:r>
    </w:p>
    <w:p w14:paraId="2DED1D69" w14:textId="77777777" w:rsidR="00573CDB" w:rsidRDefault="00F92538">
      <w:pPr>
        <w:ind w:left="0" w:firstLine="0"/>
      </w:pPr>
      <w:r>
        <w:t xml:space="preserve"> </w:t>
      </w:r>
    </w:p>
    <w:p w14:paraId="7C8E0F2C" w14:textId="77777777" w:rsidR="00573CDB" w:rsidRDefault="00F92538">
      <w:pPr>
        <w:ind w:left="3054"/>
      </w:pPr>
      <w:r>
        <w:t xml:space="preserve">POST LAB QUESTIONS </w:t>
      </w:r>
    </w:p>
    <w:p w14:paraId="70E8F681" w14:textId="77777777" w:rsidR="00573CDB" w:rsidRDefault="00F92538">
      <w:pPr>
        <w:ind w:left="0" w:firstLine="0"/>
      </w:pPr>
      <w:r>
        <w:t xml:space="preserve"> </w:t>
      </w:r>
    </w:p>
    <w:p w14:paraId="3445A5E1" w14:textId="77777777" w:rsidR="00573CDB" w:rsidRDefault="00F92538">
      <w:pPr>
        <w:numPr>
          <w:ilvl w:val="0"/>
          <w:numId w:val="1"/>
        </w:numPr>
        <w:ind w:hanging="360"/>
      </w:pPr>
      <w:r>
        <w:t xml:space="preserve">What is the use of staircase wiring? </w:t>
      </w:r>
    </w:p>
    <w:p w14:paraId="7AD5E789" w14:textId="5B64F818" w:rsidR="003C33D3" w:rsidRDefault="00F92538">
      <w:pPr>
        <w:ind w:left="0" w:firstLine="0"/>
      </w:pPr>
      <w:r>
        <w:t xml:space="preserve"> </w:t>
      </w:r>
    </w:p>
    <w:p w14:paraId="1AF586ED" w14:textId="5277B987" w:rsidR="00573CDB" w:rsidRDefault="003C33D3" w:rsidP="003C33D3">
      <w:pPr>
        <w:spacing w:after="198" w:line="276" w:lineRule="auto"/>
        <w:ind w:left="0" w:firstLine="0"/>
      </w:pPr>
      <w:r>
        <w:t xml:space="preserve">      Ans: </w:t>
      </w:r>
      <w:r w:rsidRPr="00BB61AB">
        <w:rPr>
          <w:rFonts w:ascii="Verdana" w:hAnsi="Verdana"/>
          <w:b w:val="0"/>
          <w:bCs/>
        </w:rPr>
        <w:t xml:space="preserve">Staircase wiring is a common </w:t>
      </w:r>
      <w:r w:rsidRPr="00BB61AB">
        <w:rPr>
          <w:rFonts w:ascii="Verdana" w:hAnsi="Verdana"/>
        </w:rPr>
        <w:t>multi-way</w:t>
      </w:r>
      <w:r w:rsidRPr="00BB61AB">
        <w:rPr>
          <w:rFonts w:ascii="Verdana" w:hAnsi="Verdana"/>
        </w:rPr>
        <w:t xml:space="preserve"> </w:t>
      </w:r>
      <w:r w:rsidRPr="00BB61AB">
        <w:rPr>
          <w:rFonts w:ascii="Verdana" w:hAnsi="Verdana"/>
        </w:rPr>
        <w:t>switching</w:t>
      </w:r>
      <w:r w:rsidRPr="00BB61AB">
        <w:rPr>
          <w:rFonts w:ascii="Verdana" w:hAnsi="Verdana"/>
        </w:rPr>
        <w:t xml:space="preserve"> </w:t>
      </w:r>
      <w:r w:rsidRPr="00BB61AB">
        <w:rPr>
          <w:rFonts w:ascii="Verdana" w:hAnsi="Verdana"/>
        </w:rPr>
        <w:t>or</w:t>
      </w:r>
      <w:r w:rsidRPr="00BB61AB">
        <w:rPr>
          <w:rFonts w:ascii="Verdana" w:hAnsi="Verdana"/>
        </w:rPr>
        <w:t xml:space="preserve"> </w:t>
      </w:r>
      <w:r w:rsidRPr="00BB61AB">
        <w:rPr>
          <w:rFonts w:ascii="Verdana" w:hAnsi="Verdana"/>
        </w:rPr>
        <w:t>two-way</w:t>
      </w:r>
      <w:r w:rsidRPr="00BB61AB">
        <w:rPr>
          <w:rFonts w:ascii="Verdana" w:hAnsi="Verdana"/>
        </w:rPr>
        <w:t xml:space="preserve"> </w:t>
      </w:r>
      <w:r w:rsidRPr="00BB61AB">
        <w:rPr>
          <w:rFonts w:ascii="Verdana" w:hAnsi="Verdana"/>
          <w:b w:val="0"/>
          <w:bCs/>
        </w:rPr>
        <w:t>light switching connection</w:t>
      </w:r>
      <w:r w:rsidRPr="00BB61AB">
        <w:rPr>
          <w:rFonts w:ascii="Verdana" w:hAnsi="Verdana"/>
          <w:b w:val="0"/>
          <w:bCs/>
        </w:rPr>
        <w:t xml:space="preserve"> where a load with</w:t>
      </w:r>
      <w:r w:rsidRPr="00BB61AB">
        <w:rPr>
          <w:rFonts w:ascii="Verdana" w:hAnsi="Verdana"/>
          <w:b w:val="0"/>
          <w:bCs/>
        </w:rPr>
        <w:t xml:space="preserve"> two switches </w:t>
      </w:r>
      <w:proofErr w:type="gramStart"/>
      <w:r w:rsidRPr="00BB61AB">
        <w:rPr>
          <w:rFonts w:ascii="Verdana" w:hAnsi="Verdana"/>
          <w:b w:val="0"/>
          <w:bCs/>
        </w:rPr>
        <w:t>are</w:t>
      </w:r>
      <w:proofErr w:type="gramEnd"/>
      <w:r w:rsidRPr="00BB61AB">
        <w:rPr>
          <w:rFonts w:ascii="Verdana" w:hAnsi="Verdana"/>
          <w:b w:val="0"/>
          <w:bCs/>
        </w:rPr>
        <w:t xml:space="preserve"> used.</w:t>
      </w:r>
      <w:r w:rsidRPr="00BB61AB">
        <w:rPr>
          <w:rFonts w:ascii="Verdana" w:hAnsi="Verdana"/>
          <w:b w:val="0"/>
          <w:bCs/>
        </w:rPr>
        <w:t xml:space="preserve"> Th</w:t>
      </w:r>
      <w:r w:rsidRPr="00BB61AB">
        <w:rPr>
          <w:rFonts w:ascii="Verdana" w:hAnsi="Verdana"/>
          <w:b w:val="0"/>
          <w:bCs/>
        </w:rPr>
        <w:t>is is done</w:t>
      </w:r>
      <w:r w:rsidRPr="00BB61AB">
        <w:rPr>
          <w:rFonts w:ascii="Verdana" w:hAnsi="Verdana"/>
          <w:b w:val="0"/>
          <w:bCs/>
        </w:rPr>
        <w:t xml:space="preserve"> to operate the load from separate positions such as above or below the staircase</w:t>
      </w:r>
      <w:r>
        <w:rPr>
          <w:b w:val="0"/>
          <w:bCs/>
        </w:rPr>
        <w:t xml:space="preserve">. </w:t>
      </w:r>
      <w:r w:rsidR="00F92538">
        <w:t xml:space="preserve"> </w:t>
      </w:r>
    </w:p>
    <w:p w14:paraId="5845F96E" w14:textId="7ABFFCEF" w:rsidR="00573CDB" w:rsidRDefault="00F92538">
      <w:pPr>
        <w:numPr>
          <w:ilvl w:val="0"/>
          <w:numId w:val="1"/>
        </w:numPr>
        <w:ind w:hanging="360"/>
      </w:pPr>
      <w:r>
        <w:t xml:space="preserve">Why choke is used in fluorescent lamp? </w:t>
      </w:r>
    </w:p>
    <w:p w14:paraId="32574EF1" w14:textId="5A7C3F9A" w:rsidR="003C33D3" w:rsidRDefault="003C33D3" w:rsidP="003C33D3">
      <w:pPr>
        <w:ind w:left="345" w:firstLine="0"/>
      </w:pPr>
    </w:p>
    <w:p w14:paraId="31413FF5" w14:textId="4889EB59" w:rsidR="00573CDB" w:rsidRPr="00BB61AB" w:rsidRDefault="003C33D3" w:rsidP="003C33D3">
      <w:pPr>
        <w:ind w:left="-5" w:right="41"/>
        <w:rPr>
          <w:rFonts w:ascii="Verdana" w:hAnsi="Verdana"/>
        </w:rPr>
      </w:pPr>
      <w:r>
        <w:t xml:space="preserve">Ans:  </w:t>
      </w:r>
      <w:r w:rsidRPr="00BB61AB">
        <w:rPr>
          <w:rFonts w:ascii="Verdana" w:hAnsi="Verdana"/>
          <w:b w:val="0"/>
          <w:bCs/>
        </w:rPr>
        <w:t xml:space="preserve">A choke is a </w:t>
      </w:r>
      <w:r w:rsidRPr="00BB61AB">
        <w:rPr>
          <w:rFonts w:ascii="Verdana" w:hAnsi="Verdana"/>
        </w:rPr>
        <w:t>coil of wire</w:t>
      </w:r>
      <w:r w:rsidRPr="00BB61AB">
        <w:rPr>
          <w:rFonts w:ascii="Verdana" w:hAnsi="Verdana"/>
          <w:b w:val="0"/>
          <w:bCs/>
        </w:rPr>
        <w:t xml:space="preserve">. The purpose of the choke is to </w:t>
      </w:r>
      <w:r w:rsidRPr="00BB61AB">
        <w:rPr>
          <w:rFonts w:ascii="Verdana" w:hAnsi="Verdana"/>
        </w:rPr>
        <w:t>provide a very high voltage initially</w:t>
      </w:r>
      <w:r w:rsidRPr="00BB61AB">
        <w:rPr>
          <w:rFonts w:ascii="Verdana" w:hAnsi="Verdana"/>
        </w:rPr>
        <w:t xml:space="preserve"> (</w:t>
      </w:r>
      <w:r w:rsidRPr="00BB61AB">
        <w:rPr>
          <w:rFonts w:ascii="Verdana" w:hAnsi="Verdana"/>
        </w:rPr>
        <w:t>an inductive 'kick'</w:t>
      </w:r>
      <w:r w:rsidRPr="00BB61AB">
        <w:rPr>
          <w:rFonts w:ascii="Verdana" w:hAnsi="Verdana"/>
        </w:rPr>
        <w:t>)</w:t>
      </w:r>
      <w:r w:rsidRPr="00BB61AB">
        <w:rPr>
          <w:rFonts w:ascii="Verdana" w:hAnsi="Verdana"/>
        </w:rPr>
        <w:t xml:space="preserve"> between the filaments</w:t>
      </w:r>
      <w:r w:rsidRPr="00BB61AB">
        <w:rPr>
          <w:rFonts w:ascii="Verdana" w:hAnsi="Verdana"/>
          <w:b w:val="0"/>
          <w:bCs/>
        </w:rPr>
        <w:t xml:space="preserve"> (across the two ends of the tube light). Again, once the gas in the tube is ionized the choke provides a low voltage.</w:t>
      </w:r>
      <w:r w:rsidRPr="00BB61AB">
        <w:rPr>
          <w:rFonts w:ascii="Verdana" w:hAnsi="Verdana"/>
        </w:rPr>
        <w:t xml:space="preserve"> </w:t>
      </w:r>
    </w:p>
    <w:p w14:paraId="2F3F7831" w14:textId="77777777" w:rsidR="00573CDB" w:rsidRDefault="00F92538">
      <w:pPr>
        <w:ind w:left="0" w:firstLine="0"/>
      </w:pPr>
      <w:r>
        <w:t xml:space="preserve"> </w:t>
      </w:r>
    </w:p>
    <w:p w14:paraId="30F2AFA4" w14:textId="77777777" w:rsidR="00573CDB" w:rsidRDefault="00F92538">
      <w:pPr>
        <w:numPr>
          <w:ilvl w:val="0"/>
          <w:numId w:val="1"/>
        </w:numPr>
        <w:ind w:hanging="360"/>
      </w:pPr>
      <w:r>
        <w:t xml:space="preserve">What is the purpose of magnetic ballast in fluorescent lamp? </w:t>
      </w:r>
    </w:p>
    <w:p w14:paraId="6948F720" w14:textId="77777777" w:rsidR="00573CDB" w:rsidRDefault="00F92538">
      <w:pPr>
        <w:ind w:left="0" w:firstLine="0"/>
      </w:pPr>
      <w:r>
        <w:t xml:space="preserve"> </w:t>
      </w:r>
    </w:p>
    <w:p w14:paraId="00F678B9" w14:textId="2BEBD338" w:rsidR="00573CDB" w:rsidRDefault="00F92538" w:rsidP="003C33D3">
      <w:pPr>
        <w:ind w:left="-5" w:right="41"/>
        <w:rPr>
          <w:rFonts w:ascii="Verdana" w:hAnsi="Verdana"/>
        </w:rPr>
      </w:pPr>
      <w:r>
        <w:t xml:space="preserve"> </w:t>
      </w:r>
      <w:r w:rsidR="003C33D3">
        <w:t xml:space="preserve">     Ans: </w:t>
      </w:r>
      <w:r w:rsidR="003C33D3" w:rsidRPr="00BB61AB">
        <w:rPr>
          <w:rFonts w:ascii="Verdana" w:hAnsi="Verdana"/>
          <w:b w:val="0"/>
          <w:bCs/>
        </w:rPr>
        <w:t xml:space="preserve">The magnetic ballast uses a </w:t>
      </w:r>
      <w:r w:rsidR="003C33D3" w:rsidRPr="00BB61AB">
        <w:rPr>
          <w:rFonts w:ascii="Verdana" w:hAnsi="Verdana"/>
        </w:rPr>
        <w:t>magnetic transformer of copper windings</w:t>
      </w:r>
      <w:r w:rsidR="003C33D3" w:rsidRPr="00BB61AB">
        <w:rPr>
          <w:rFonts w:ascii="Verdana" w:hAnsi="Verdana"/>
          <w:b w:val="0"/>
          <w:bCs/>
        </w:rPr>
        <w:t xml:space="preserve"> around a steel core to </w:t>
      </w:r>
      <w:r w:rsidR="003C33D3" w:rsidRPr="00BB61AB">
        <w:rPr>
          <w:rFonts w:ascii="Verdana" w:hAnsi="Verdana"/>
        </w:rPr>
        <w:t>convert the input line voltage and current to the voltage and current required to start and operate the fluorescent lamps</w:t>
      </w:r>
      <w:r w:rsidR="003C33D3" w:rsidRPr="00BB61AB">
        <w:rPr>
          <w:rFonts w:ascii="Verdana" w:hAnsi="Verdana"/>
          <w:b w:val="0"/>
          <w:bCs/>
        </w:rPr>
        <w:t xml:space="preserve">. Capacitors are added to assist lamp starting and power factor correction. </w:t>
      </w:r>
      <w:r w:rsidRPr="00BB61AB">
        <w:rPr>
          <w:rFonts w:ascii="Verdana" w:hAnsi="Verdana"/>
        </w:rPr>
        <w:t xml:space="preserve"> </w:t>
      </w:r>
    </w:p>
    <w:p w14:paraId="1112CDCF" w14:textId="196E3619" w:rsidR="00BB61AB" w:rsidRDefault="00BB61AB" w:rsidP="003C33D3">
      <w:pPr>
        <w:ind w:left="-5" w:right="41"/>
        <w:rPr>
          <w:rFonts w:ascii="Verdana" w:hAnsi="Verdana"/>
        </w:rPr>
      </w:pPr>
    </w:p>
    <w:p w14:paraId="341E23E4" w14:textId="0353AE42" w:rsidR="00BB61AB" w:rsidRDefault="00BB61AB" w:rsidP="003C33D3">
      <w:pPr>
        <w:ind w:left="-5" w:right="41"/>
        <w:rPr>
          <w:rFonts w:ascii="Verdana" w:hAnsi="Verdana"/>
        </w:rPr>
      </w:pPr>
    </w:p>
    <w:p w14:paraId="3C50D7F1" w14:textId="04791AB7" w:rsidR="00BB61AB" w:rsidRDefault="00BB61AB" w:rsidP="003C33D3">
      <w:pPr>
        <w:ind w:left="-5" w:right="41"/>
        <w:rPr>
          <w:rFonts w:ascii="Verdana" w:hAnsi="Verdana"/>
        </w:rPr>
      </w:pPr>
    </w:p>
    <w:p w14:paraId="350280A6" w14:textId="3C0E338D" w:rsidR="00BB61AB" w:rsidRDefault="00BB61AB" w:rsidP="003C33D3">
      <w:pPr>
        <w:ind w:left="-5" w:right="41"/>
        <w:rPr>
          <w:rFonts w:ascii="Verdana" w:hAnsi="Verdana"/>
        </w:rPr>
      </w:pPr>
    </w:p>
    <w:p w14:paraId="07DC7A7F" w14:textId="30541E8C" w:rsidR="00BB61AB" w:rsidRDefault="00BB61AB" w:rsidP="003C33D3">
      <w:pPr>
        <w:ind w:left="-5" w:right="41"/>
        <w:rPr>
          <w:rFonts w:ascii="Verdana" w:hAnsi="Verdana"/>
        </w:rPr>
      </w:pPr>
    </w:p>
    <w:p w14:paraId="2624B47B" w14:textId="692CA16E" w:rsidR="00BB61AB" w:rsidRDefault="00BB61AB" w:rsidP="003C33D3">
      <w:pPr>
        <w:ind w:left="-5" w:right="41"/>
        <w:rPr>
          <w:rFonts w:ascii="Verdana" w:hAnsi="Verdana"/>
        </w:rPr>
      </w:pPr>
    </w:p>
    <w:p w14:paraId="7039F57D" w14:textId="7A8BB843" w:rsidR="00BB61AB" w:rsidRDefault="00BB61AB" w:rsidP="003C33D3">
      <w:pPr>
        <w:ind w:left="-5" w:right="41"/>
        <w:rPr>
          <w:rFonts w:ascii="Verdana" w:hAnsi="Verdana"/>
        </w:rPr>
      </w:pPr>
    </w:p>
    <w:p w14:paraId="5D28EC48" w14:textId="05FD6F6F" w:rsidR="00BB61AB" w:rsidRDefault="00BB61AB" w:rsidP="003C33D3">
      <w:pPr>
        <w:ind w:left="-5" w:right="41"/>
        <w:rPr>
          <w:rFonts w:ascii="Verdana" w:hAnsi="Verdana"/>
        </w:rPr>
      </w:pPr>
    </w:p>
    <w:p w14:paraId="66A8B0AA" w14:textId="708E6490" w:rsidR="00BB61AB" w:rsidRDefault="00BB61AB" w:rsidP="003C33D3">
      <w:pPr>
        <w:ind w:left="-5" w:right="41"/>
        <w:rPr>
          <w:rFonts w:ascii="Verdana" w:hAnsi="Verdana"/>
        </w:rPr>
      </w:pPr>
    </w:p>
    <w:p w14:paraId="21B4DD5A" w14:textId="329C950C" w:rsidR="00BB61AB" w:rsidRDefault="00BB61AB" w:rsidP="003C33D3">
      <w:pPr>
        <w:ind w:left="-5" w:right="41"/>
        <w:rPr>
          <w:rFonts w:ascii="Verdana" w:hAnsi="Verdana"/>
        </w:rPr>
      </w:pPr>
    </w:p>
    <w:p w14:paraId="3C0EAE8C" w14:textId="1A4B0BC0" w:rsidR="00BB61AB" w:rsidRDefault="00BB61AB" w:rsidP="003C33D3">
      <w:pPr>
        <w:ind w:left="-5" w:right="41"/>
        <w:rPr>
          <w:rFonts w:ascii="Verdana" w:hAnsi="Verdana"/>
        </w:rPr>
      </w:pPr>
    </w:p>
    <w:p w14:paraId="4C0E84E3" w14:textId="77777777" w:rsidR="00BB61AB" w:rsidRPr="00BB61AB" w:rsidRDefault="00BB61AB" w:rsidP="003C33D3">
      <w:pPr>
        <w:ind w:left="-5" w:right="41"/>
        <w:rPr>
          <w:rFonts w:ascii="Verdana" w:hAnsi="Verdana"/>
        </w:rPr>
      </w:pPr>
    </w:p>
    <w:p w14:paraId="0A8200CA" w14:textId="77777777" w:rsidR="00573CDB" w:rsidRDefault="00F92538">
      <w:pPr>
        <w:ind w:left="0" w:firstLine="0"/>
      </w:pPr>
      <w:r>
        <w:t xml:space="preserve"> </w:t>
      </w:r>
    </w:p>
    <w:p w14:paraId="386505F9" w14:textId="77777777" w:rsidR="00573CDB" w:rsidRDefault="00F92538">
      <w:pPr>
        <w:numPr>
          <w:ilvl w:val="0"/>
          <w:numId w:val="1"/>
        </w:numPr>
        <w:ind w:hanging="360"/>
      </w:pPr>
      <w:r>
        <w:lastRenderedPageBreak/>
        <w:t xml:space="preserve">Compare electronic ballast and magnetic ballast? </w:t>
      </w:r>
    </w:p>
    <w:p w14:paraId="16A2F677" w14:textId="1B78D327" w:rsidR="00573CDB" w:rsidRDefault="00F92538">
      <w:pPr>
        <w:ind w:left="0" w:firstLine="0"/>
      </w:pPr>
      <w:r>
        <w:t xml:space="preserve"> </w:t>
      </w:r>
    </w:p>
    <w:p w14:paraId="2776D2FB" w14:textId="595F16A3" w:rsidR="00C964FC" w:rsidRDefault="003C33D3">
      <w:pPr>
        <w:ind w:left="0" w:firstLine="0"/>
      </w:pPr>
      <w:r>
        <w:t xml:space="preserve">      Ans:  </w:t>
      </w:r>
    </w:p>
    <w:tbl>
      <w:tblPr>
        <w:tblStyle w:val="TableGrid0"/>
        <w:tblW w:w="7551" w:type="dxa"/>
        <w:tblInd w:w="1343" w:type="dxa"/>
        <w:tblLook w:val="04A0" w:firstRow="1" w:lastRow="0" w:firstColumn="1" w:lastColumn="0" w:noHBand="0" w:noVBand="1"/>
      </w:tblPr>
      <w:tblGrid>
        <w:gridCol w:w="3775"/>
        <w:gridCol w:w="3776"/>
      </w:tblGrid>
      <w:tr w:rsidR="00C964FC" w14:paraId="6A592D30" w14:textId="77777777" w:rsidTr="00C964FC">
        <w:trPr>
          <w:trHeight w:val="234"/>
        </w:trPr>
        <w:tc>
          <w:tcPr>
            <w:tcW w:w="3775" w:type="dxa"/>
          </w:tcPr>
          <w:p w14:paraId="5E43756E" w14:textId="05B8C16C" w:rsidR="00C964FC" w:rsidRPr="00BB61AB" w:rsidRDefault="00C964FC">
            <w:pPr>
              <w:ind w:left="0" w:firstLine="0"/>
              <w:rPr>
                <w:rFonts w:ascii="Verdana" w:hAnsi="Verdana"/>
              </w:rPr>
            </w:pPr>
            <w:r>
              <w:t xml:space="preserve">            </w:t>
            </w:r>
            <w:r w:rsidRPr="00BB61AB">
              <w:rPr>
                <w:rFonts w:ascii="Verdana" w:hAnsi="Verdana"/>
              </w:rPr>
              <w:t>E</w:t>
            </w:r>
            <w:r w:rsidRPr="00BB61AB">
              <w:rPr>
                <w:rFonts w:ascii="Verdana" w:hAnsi="Verdana"/>
              </w:rPr>
              <w:t xml:space="preserve">lectronic </w:t>
            </w:r>
            <w:r w:rsidRPr="00BB61AB">
              <w:rPr>
                <w:rFonts w:ascii="Verdana" w:hAnsi="Verdana"/>
              </w:rPr>
              <w:t>B</w:t>
            </w:r>
            <w:r w:rsidRPr="00BB61AB">
              <w:rPr>
                <w:rFonts w:ascii="Verdana" w:hAnsi="Verdana"/>
              </w:rPr>
              <w:t>allast</w:t>
            </w:r>
          </w:p>
        </w:tc>
        <w:tc>
          <w:tcPr>
            <w:tcW w:w="3776" w:type="dxa"/>
          </w:tcPr>
          <w:p w14:paraId="5CFCD3E0" w14:textId="69DB5530" w:rsidR="00C964FC" w:rsidRPr="00BB61AB" w:rsidRDefault="00C964FC">
            <w:pPr>
              <w:ind w:left="0" w:firstLine="0"/>
              <w:rPr>
                <w:rFonts w:ascii="Verdana" w:hAnsi="Verdana"/>
              </w:rPr>
            </w:pPr>
            <w:r w:rsidRPr="00BB61AB">
              <w:rPr>
                <w:rFonts w:ascii="Verdana" w:hAnsi="Verdana"/>
              </w:rPr>
              <w:t xml:space="preserve">       </w:t>
            </w:r>
            <w:r w:rsidR="00BB61AB">
              <w:rPr>
                <w:rFonts w:ascii="Verdana" w:hAnsi="Verdana"/>
              </w:rPr>
              <w:t xml:space="preserve"> </w:t>
            </w:r>
            <w:r w:rsidRPr="00BB61AB">
              <w:rPr>
                <w:rFonts w:ascii="Verdana" w:hAnsi="Verdana"/>
              </w:rPr>
              <w:t>M</w:t>
            </w:r>
            <w:r w:rsidRPr="00BB61AB">
              <w:rPr>
                <w:rFonts w:ascii="Verdana" w:hAnsi="Verdana"/>
              </w:rPr>
              <w:t xml:space="preserve">agnetic </w:t>
            </w:r>
            <w:r w:rsidRPr="00BB61AB">
              <w:rPr>
                <w:rFonts w:ascii="Verdana" w:hAnsi="Verdana"/>
              </w:rPr>
              <w:t>B</w:t>
            </w:r>
            <w:r w:rsidRPr="00BB61AB">
              <w:rPr>
                <w:rFonts w:ascii="Verdana" w:hAnsi="Verdana"/>
              </w:rPr>
              <w:t>allast</w:t>
            </w:r>
          </w:p>
        </w:tc>
      </w:tr>
      <w:tr w:rsidR="00C964FC" w14:paraId="3ACB57BF" w14:textId="77777777" w:rsidTr="00C964FC">
        <w:trPr>
          <w:trHeight w:val="3218"/>
        </w:trPr>
        <w:tc>
          <w:tcPr>
            <w:tcW w:w="3775" w:type="dxa"/>
          </w:tcPr>
          <w:p w14:paraId="51657AA7" w14:textId="77777777" w:rsidR="00C964FC" w:rsidRPr="00C964FC" w:rsidRDefault="00C964FC" w:rsidP="00C964FC">
            <w:pPr>
              <w:pStyle w:val="ListParagraph"/>
              <w:numPr>
                <w:ilvl w:val="0"/>
                <w:numId w:val="2"/>
              </w:numPr>
            </w:pPr>
            <w:r w:rsidRPr="00BB61AB">
              <w:rPr>
                <w:rFonts w:ascii="Verdana" w:hAnsi="Verdana"/>
                <w:b w:val="0"/>
                <w:bCs/>
              </w:rPr>
              <w:t>Electronic ballasts alter the flow of electricity in the light bulb by using a series of induction coils that are separated from one another</w:t>
            </w:r>
            <w:r>
              <w:t>.</w:t>
            </w:r>
          </w:p>
          <w:p w14:paraId="71D00C29" w14:textId="77777777" w:rsidR="00C964FC" w:rsidRDefault="00C964FC" w:rsidP="00C964FC">
            <w:pPr>
              <w:rPr>
                <w:b w:val="0"/>
                <w:bCs/>
              </w:rPr>
            </w:pPr>
          </w:p>
          <w:p w14:paraId="7A276B17" w14:textId="5C016217" w:rsidR="00C964FC" w:rsidRPr="00BB61AB" w:rsidRDefault="00C964FC" w:rsidP="00C964FC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b w:val="0"/>
                <w:bCs/>
              </w:rPr>
            </w:pPr>
            <w:r w:rsidRPr="00BB61AB">
              <w:rPr>
                <w:rFonts w:ascii="Verdana" w:hAnsi="Verdana"/>
                <w:b w:val="0"/>
                <w:bCs/>
              </w:rPr>
              <w:t xml:space="preserve">The size of this ballast is small and light. They are also energy efficient. </w:t>
            </w:r>
          </w:p>
        </w:tc>
        <w:tc>
          <w:tcPr>
            <w:tcW w:w="3776" w:type="dxa"/>
          </w:tcPr>
          <w:p w14:paraId="6EDBE0D3" w14:textId="3B2BA8D7" w:rsidR="00C964FC" w:rsidRPr="00BB61AB" w:rsidRDefault="00C964FC" w:rsidP="00C964FC">
            <w:pPr>
              <w:pStyle w:val="ListParagraph"/>
              <w:numPr>
                <w:ilvl w:val="0"/>
                <w:numId w:val="4"/>
              </w:numPr>
              <w:ind w:right="41"/>
              <w:rPr>
                <w:rFonts w:ascii="Verdana" w:hAnsi="Verdana"/>
                <w:b w:val="0"/>
                <w:bCs/>
              </w:rPr>
            </w:pPr>
            <w:r w:rsidRPr="00BB61AB">
              <w:rPr>
                <w:rFonts w:ascii="Verdana" w:hAnsi="Verdana"/>
                <w:b w:val="0"/>
                <w:bCs/>
              </w:rPr>
              <w:t xml:space="preserve">In contrast, magnetic ballast uses 1 induction coil and not a series. </w:t>
            </w:r>
          </w:p>
          <w:p w14:paraId="3E024374" w14:textId="77777777" w:rsidR="00C964FC" w:rsidRDefault="00C964FC" w:rsidP="00C964FC"/>
          <w:p w14:paraId="4A9AB3F1" w14:textId="77777777" w:rsidR="00C964FC" w:rsidRPr="00C964FC" w:rsidRDefault="00C964FC" w:rsidP="00C964FC"/>
          <w:p w14:paraId="16A31A36" w14:textId="77777777" w:rsidR="00C964FC" w:rsidRPr="00C964FC" w:rsidRDefault="00C964FC" w:rsidP="00C964FC"/>
          <w:p w14:paraId="1ED649D3" w14:textId="77777777" w:rsidR="00C964FC" w:rsidRDefault="00C964FC" w:rsidP="00C964FC"/>
          <w:p w14:paraId="55445DB2" w14:textId="6B1A1C4E" w:rsidR="00C964FC" w:rsidRPr="00BB61AB" w:rsidRDefault="00C964FC" w:rsidP="00C964FC">
            <w:pPr>
              <w:pStyle w:val="ListParagraph"/>
              <w:numPr>
                <w:ilvl w:val="0"/>
                <w:numId w:val="4"/>
              </w:numPr>
              <w:rPr>
                <w:rFonts w:ascii="Verdana" w:hAnsi="Verdana"/>
                <w:b w:val="0"/>
                <w:bCs/>
              </w:rPr>
            </w:pPr>
            <w:r w:rsidRPr="00BB61AB">
              <w:rPr>
                <w:rFonts w:ascii="Verdana" w:hAnsi="Verdana"/>
                <w:b w:val="0"/>
                <w:bCs/>
              </w:rPr>
              <w:t xml:space="preserve">They are bulkier in size and are less energy efficient. </w:t>
            </w:r>
          </w:p>
        </w:tc>
      </w:tr>
    </w:tbl>
    <w:p w14:paraId="05495244" w14:textId="285D89A9" w:rsidR="003C33D3" w:rsidRDefault="003C33D3">
      <w:pPr>
        <w:ind w:left="0" w:firstLine="0"/>
      </w:pPr>
    </w:p>
    <w:p w14:paraId="04D5FCAA" w14:textId="77777777" w:rsidR="00573CDB" w:rsidRDefault="00F92538">
      <w:pPr>
        <w:ind w:left="0" w:firstLine="0"/>
      </w:pPr>
      <w:r>
        <w:t xml:space="preserve"> </w:t>
      </w:r>
    </w:p>
    <w:p w14:paraId="204AB989" w14:textId="77777777" w:rsidR="00573CDB" w:rsidRDefault="00F92538">
      <w:pPr>
        <w:ind w:left="0" w:firstLine="0"/>
      </w:pPr>
      <w:r>
        <w:t xml:space="preserve"> </w:t>
      </w:r>
    </w:p>
    <w:p w14:paraId="23AA94C7" w14:textId="3E7DE5A0" w:rsidR="00573CDB" w:rsidRDefault="00F92538">
      <w:pPr>
        <w:ind w:left="0" w:firstLine="0"/>
      </w:pPr>
      <w:r>
        <w:t xml:space="preserve"> </w:t>
      </w:r>
    </w:p>
    <w:p w14:paraId="621A5BC0" w14:textId="77777777" w:rsidR="00573CDB" w:rsidRDefault="00F92538">
      <w:pPr>
        <w:numPr>
          <w:ilvl w:val="0"/>
          <w:numId w:val="1"/>
        </w:numPr>
        <w:ind w:hanging="360"/>
      </w:pPr>
      <w:r>
        <w:t xml:space="preserve">List out the advantage of staircase wiring </w:t>
      </w:r>
    </w:p>
    <w:p w14:paraId="5E0AB9CE" w14:textId="77777777" w:rsidR="00C964FC" w:rsidRDefault="00F92538">
      <w:pPr>
        <w:spacing w:line="238" w:lineRule="auto"/>
        <w:ind w:left="0" w:right="4861" w:firstLine="0"/>
        <w:jc w:val="both"/>
      </w:pPr>
      <w:r>
        <w:t xml:space="preserve"> </w:t>
      </w:r>
    </w:p>
    <w:p w14:paraId="23D2EBEA" w14:textId="7348F709" w:rsidR="00C964FC" w:rsidRPr="00BB61AB" w:rsidRDefault="00C964FC" w:rsidP="00C964FC">
      <w:pPr>
        <w:spacing w:line="238" w:lineRule="auto"/>
        <w:ind w:left="0" w:right="4861" w:firstLine="0"/>
        <w:jc w:val="center"/>
        <w:rPr>
          <w:rFonts w:ascii="Verdana" w:hAnsi="Verdana"/>
          <w:b w:val="0"/>
          <w:bCs/>
        </w:rPr>
      </w:pPr>
      <w:r>
        <w:t xml:space="preserve">Ans:  </w:t>
      </w:r>
      <w:r w:rsidRPr="00BB61AB">
        <w:rPr>
          <w:rFonts w:ascii="Verdana" w:hAnsi="Verdana"/>
          <w:b w:val="0"/>
          <w:bCs/>
        </w:rPr>
        <w:t>The advantages of staircase wiring are:</w:t>
      </w:r>
    </w:p>
    <w:p w14:paraId="04DB6EF2" w14:textId="77777777" w:rsidR="00C964FC" w:rsidRPr="00BB61AB" w:rsidRDefault="00C964FC">
      <w:pPr>
        <w:spacing w:line="238" w:lineRule="auto"/>
        <w:ind w:left="0" w:right="4861" w:firstLine="0"/>
        <w:jc w:val="both"/>
        <w:rPr>
          <w:rFonts w:ascii="Verdana" w:hAnsi="Verdana"/>
          <w:b w:val="0"/>
          <w:bCs/>
        </w:rPr>
      </w:pPr>
    </w:p>
    <w:p w14:paraId="5E6CB079" w14:textId="77777777" w:rsidR="00C964FC" w:rsidRPr="00BB61AB" w:rsidRDefault="00C964FC" w:rsidP="00C964FC">
      <w:pPr>
        <w:numPr>
          <w:ilvl w:val="1"/>
          <w:numId w:val="6"/>
        </w:numPr>
        <w:spacing w:after="30" w:line="267" w:lineRule="auto"/>
        <w:ind w:right="41" w:hanging="360"/>
        <w:jc w:val="both"/>
        <w:rPr>
          <w:rFonts w:ascii="Verdana" w:hAnsi="Verdana"/>
          <w:b w:val="0"/>
          <w:bCs/>
        </w:rPr>
      </w:pPr>
      <w:bookmarkStart w:id="1" w:name="_Hlk63193969"/>
      <w:r w:rsidRPr="00BB61AB">
        <w:rPr>
          <w:rFonts w:ascii="Verdana" w:hAnsi="Verdana"/>
          <w:b w:val="0"/>
          <w:bCs/>
        </w:rPr>
        <w:t>Easy to control appliances from various points</w:t>
      </w:r>
      <w:bookmarkEnd w:id="1"/>
      <w:r w:rsidRPr="00BB61AB">
        <w:rPr>
          <w:rFonts w:ascii="Verdana" w:hAnsi="Verdana"/>
          <w:b w:val="0"/>
          <w:bCs/>
        </w:rPr>
        <w:t xml:space="preserve">. </w:t>
      </w:r>
    </w:p>
    <w:p w14:paraId="0ABAFA69" w14:textId="77777777" w:rsidR="00C964FC" w:rsidRPr="00BB61AB" w:rsidRDefault="00C964FC" w:rsidP="00C964FC">
      <w:pPr>
        <w:numPr>
          <w:ilvl w:val="1"/>
          <w:numId w:val="6"/>
        </w:numPr>
        <w:spacing w:after="30" w:line="267" w:lineRule="auto"/>
        <w:ind w:right="41" w:hanging="360"/>
        <w:jc w:val="both"/>
        <w:rPr>
          <w:rFonts w:ascii="Verdana" w:hAnsi="Verdana"/>
          <w:b w:val="0"/>
          <w:bCs/>
        </w:rPr>
      </w:pPr>
      <w:r w:rsidRPr="00BB61AB">
        <w:rPr>
          <w:rFonts w:ascii="Verdana" w:hAnsi="Verdana"/>
          <w:b w:val="0"/>
          <w:bCs/>
        </w:rPr>
        <w:t xml:space="preserve">Faster control than a single switch. </w:t>
      </w:r>
    </w:p>
    <w:p w14:paraId="42254990" w14:textId="77777777" w:rsidR="00C964FC" w:rsidRPr="00BB61AB" w:rsidRDefault="00C964FC" w:rsidP="00C964FC">
      <w:pPr>
        <w:numPr>
          <w:ilvl w:val="1"/>
          <w:numId w:val="6"/>
        </w:numPr>
        <w:spacing w:after="30" w:line="267" w:lineRule="auto"/>
        <w:ind w:right="41" w:hanging="360"/>
        <w:jc w:val="both"/>
        <w:rPr>
          <w:rFonts w:ascii="Verdana" w:hAnsi="Verdana"/>
          <w:b w:val="0"/>
          <w:bCs/>
        </w:rPr>
      </w:pPr>
      <w:r w:rsidRPr="00BB61AB">
        <w:rPr>
          <w:rFonts w:ascii="Verdana" w:hAnsi="Verdana"/>
          <w:b w:val="0"/>
          <w:bCs/>
        </w:rPr>
        <w:t xml:space="preserve">Highly Efficient for larger places. </w:t>
      </w:r>
    </w:p>
    <w:p w14:paraId="2B83F4BA" w14:textId="77777777" w:rsidR="00C964FC" w:rsidRPr="00BB61AB" w:rsidRDefault="00C964FC" w:rsidP="00C964FC">
      <w:pPr>
        <w:numPr>
          <w:ilvl w:val="1"/>
          <w:numId w:val="6"/>
        </w:numPr>
        <w:spacing w:after="31" w:line="267" w:lineRule="auto"/>
        <w:ind w:right="41" w:hanging="360"/>
        <w:jc w:val="both"/>
        <w:rPr>
          <w:rFonts w:ascii="Verdana" w:hAnsi="Verdana"/>
          <w:b w:val="0"/>
          <w:bCs/>
        </w:rPr>
      </w:pPr>
      <w:r w:rsidRPr="00BB61AB">
        <w:rPr>
          <w:rFonts w:ascii="Verdana" w:hAnsi="Verdana"/>
          <w:b w:val="0"/>
          <w:bCs/>
        </w:rPr>
        <w:t xml:space="preserve">Living Comfort can be increased. </w:t>
      </w:r>
    </w:p>
    <w:p w14:paraId="00504E21" w14:textId="77777777" w:rsidR="00C964FC" w:rsidRPr="00BB61AB" w:rsidRDefault="00C964FC" w:rsidP="00C964FC">
      <w:pPr>
        <w:numPr>
          <w:ilvl w:val="1"/>
          <w:numId w:val="6"/>
        </w:numPr>
        <w:spacing w:after="29" w:line="267" w:lineRule="auto"/>
        <w:ind w:right="41" w:hanging="360"/>
        <w:jc w:val="both"/>
        <w:rPr>
          <w:rFonts w:ascii="Verdana" w:hAnsi="Verdana"/>
          <w:b w:val="0"/>
          <w:bCs/>
        </w:rPr>
      </w:pPr>
      <w:r w:rsidRPr="00BB61AB">
        <w:rPr>
          <w:rFonts w:ascii="Verdana" w:hAnsi="Verdana"/>
          <w:b w:val="0"/>
          <w:bCs/>
        </w:rPr>
        <w:t xml:space="preserve">Electricity can be saved. </w:t>
      </w:r>
    </w:p>
    <w:p w14:paraId="3271816F" w14:textId="29A74AFF" w:rsidR="00C964FC" w:rsidRDefault="00C964FC" w:rsidP="00C964FC">
      <w:pPr>
        <w:ind w:left="0" w:firstLine="0"/>
      </w:pPr>
      <w:r>
        <w:t xml:space="preserve"> </w:t>
      </w:r>
    </w:p>
    <w:p w14:paraId="11F4E9DD" w14:textId="7BBC72DC" w:rsidR="00C964FC" w:rsidRDefault="00C964FC" w:rsidP="00C964FC">
      <w:pPr>
        <w:ind w:left="0" w:firstLine="0"/>
      </w:pPr>
    </w:p>
    <w:p w14:paraId="078F6F3E" w14:textId="137A9F2A" w:rsidR="00C964FC" w:rsidRDefault="00C964FC" w:rsidP="00C964FC">
      <w:pPr>
        <w:ind w:left="0" w:firstLine="0"/>
      </w:pPr>
      <w:r>
        <w:t xml:space="preserve">                                                  -------------O-------------</w:t>
      </w:r>
    </w:p>
    <w:sectPr w:rsidR="00C964F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2727" w:bottom="1506" w:left="1712" w:header="691" w:footer="726" w:gutter="0"/>
      <w:pgNumType w:start="5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A273F7" w14:textId="77777777" w:rsidR="005215B9" w:rsidRDefault="005215B9">
      <w:pPr>
        <w:spacing w:line="240" w:lineRule="auto"/>
      </w:pPr>
      <w:r>
        <w:separator/>
      </w:r>
    </w:p>
  </w:endnote>
  <w:endnote w:type="continuationSeparator" w:id="0">
    <w:p w14:paraId="126A1C3D" w14:textId="77777777" w:rsidR="005215B9" w:rsidRDefault="005215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FD041" w14:textId="77777777" w:rsidR="00F92538" w:rsidRDefault="00F92538">
    <w:pPr>
      <w:ind w:left="0" w:right="-93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 w:val="0"/>
      </w:rPr>
      <w:t>54</w:t>
    </w:r>
    <w:r>
      <w:rPr>
        <w:b w:val="0"/>
      </w:rPr>
      <w:fldChar w:fldCharType="end"/>
    </w:r>
    <w:r>
      <w:rPr>
        <w:b w:val="0"/>
      </w:rPr>
      <w:t xml:space="preserve"> </w:t>
    </w:r>
  </w:p>
  <w:p w14:paraId="6F853A42" w14:textId="77777777" w:rsidR="00F92538" w:rsidRDefault="00F92538">
    <w:pPr>
      <w:ind w:left="0" w:firstLine="0"/>
    </w:pPr>
    <w:r>
      <w:rPr>
        <w:b w:val="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6FD96" w14:textId="77777777" w:rsidR="00F92538" w:rsidRDefault="00F92538">
    <w:pPr>
      <w:ind w:left="0" w:right="-93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 w:val="0"/>
      </w:rPr>
      <w:t>54</w:t>
    </w:r>
    <w:r>
      <w:rPr>
        <w:b w:val="0"/>
      </w:rPr>
      <w:fldChar w:fldCharType="end"/>
    </w:r>
    <w:r>
      <w:rPr>
        <w:b w:val="0"/>
      </w:rPr>
      <w:t xml:space="preserve"> </w:t>
    </w:r>
  </w:p>
  <w:p w14:paraId="3B0B23A2" w14:textId="77777777" w:rsidR="00F92538" w:rsidRDefault="00F92538">
    <w:pPr>
      <w:ind w:left="0" w:firstLine="0"/>
    </w:pPr>
    <w:r>
      <w:rPr>
        <w:b w:val="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CE0487" w14:textId="77777777" w:rsidR="00F92538" w:rsidRDefault="00F92538">
    <w:pPr>
      <w:ind w:left="0" w:right="-93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b w:val="0"/>
      </w:rPr>
      <w:t>54</w:t>
    </w:r>
    <w:r>
      <w:rPr>
        <w:b w:val="0"/>
      </w:rPr>
      <w:fldChar w:fldCharType="end"/>
    </w:r>
    <w:r>
      <w:rPr>
        <w:b w:val="0"/>
      </w:rPr>
      <w:t xml:space="preserve"> </w:t>
    </w:r>
  </w:p>
  <w:p w14:paraId="0B9083CA" w14:textId="77777777" w:rsidR="00F92538" w:rsidRDefault="00F92538">
    <w:pPr>
      <w:ind w:left="0" w:firstLine="0"/>
    </w:pPr>
    <w:r>
      <w:rPr>
        <w:b w:val="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125F33" w14:textId="77777777" w:rsidR="005215B9" w:rsidRDefault="005215B9">
      <w:pPr>
        <w:spacing w:line="240" w:lineRule="auto"/>
      </w:pPr>
      <w:r>
        <w:separator/>
      </w:r>
    </w:p>
  </w:footnote>
  <w:footnote w:type="continuationSeparator" w:id="0">
    <w:p w14:paraId="6477D6DE" w14:textId="77777777" w:rsidR="005215B9" w:rsidRDefault="005215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8A6C6F" w14:textId="77777777" w:rsidR="00F92538" w:rsidRDefault="00F92538">
    <w:pPr>
      <w:tabs>
        <w:tab w:val="right" w:pos="8729"/>
      </w:tabs>
      <w:ind w:left="0" w:right="-928" w:firstLine="0"/>
    </w:pPr>
    <w:r>
      <w:t xml:space="preserve"> </w:t>
    </w:r>
    <w:r>
      <w:tab/>
    </w:r>
    <w:r>
      <w:rPr>
        <w:sz w:val="20"/>
      </w:rPr>
      <w:t>18EES101J-BASIC ELECTRICAL AND ELECTRONICS ENGINEERING (LABORATORY)</w:t>
    </w:r>
    <w:r>
      <w:rPr>
        <w:b w:val="0"/>
        <w:sz w:val="1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2AD6D" w14:textId="77777777" w:rsidR="00F92538" w:rsidRDefault="00F92538">
    <w:pPr>
      <w:tabs>
        <w:tab w:val="right" w:pos="8729"/>
      </w:tabs>
      <w:ind w:left="0" w:right="-928" w:firstLine="0"/>
    </w:pPr>
    <w:r>
      <w:t xml:space="preserve"> </w:t>
    </w:r>
    <w:r>
      <w:tab/>
    </w:r>
    <w:r>
      <w:rPr>
        <w:sz w:val="20"/>
      </w:rPr>
      <w:t>18EES101J-BASIC ELECTRICAL AND ELECTRONICS ENGINEERING (LABORATORY)</w:t>
    </w:r>
    <w:r>
      <w:rPr>
        <w:b w:val="0"/>
        <w:sz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2951E" w14:textId="77777777" w:rsidR="00F92538" w:rsidRDefault="00F92538">
    <w:pPr>
      <w:tabs>
        <w:tab w:val="right" w:pos="8729"/>
      </w:tabs>
      <w:ind w:left="0" w:right="-928" w:firstLine="0"/>
    </w:pPr>
    <w:r>
      <w:t xml:space="preserve"> </w:t>
    </w:r>
    <w:r>
      <w:tab/>
    </w:r>
    <w:r>
      <w:rPr>
        <w:sz w:val="20"/>
      </w:rPr>
      <w:t>18EES101J-BASIC ELECTRICAL AND ELECTRONICS ENGINEERING (LABORATORY)</w:t>
    </w:r>
    <w:r>
      <w:rPr>
        <w:b w:val="0"/>
        <w:sz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C030F"/>
    <w:multiLevelType w:val="hybridMultilevel"/>
    <w:tmpl w:val="D9D084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23720"/>
    <w:multiLevelType w:val="hybridMultilevel"/>
    <w:tmpl w:val="2EF26D88"/>
    <w:lvl w:ilvl="0" w:tplc="8C4CA0BC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060F7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CEF84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FE25A5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540D6C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4D47FB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890702A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2A9A6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9E0396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F83031"/>
    <w:multiLevelType w:val="hybridMultilevel"/>
    <w:tmpl w:val="D3B437E0"/>
    <w:lvl w:ilvl="0" w:tplc="FEA46352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65" w:hanging="360"/>
      </w:pPr>
    </w:lvl>
    <w:lvl w:ilvl="2" w:tplc="4009001B" w:tentative="1">
      <w:start w:val="1"/>
      <w:numFmt w:val="lowerRoman"/>
      <w:lvlText w:val="%3."/>
      <w:lvlJc w:val="right"/>
      <w:pPr>
        <w:ind w:left="1785" w:hanging="180"/>
      </w:pPr>
    </w:lvl>
    <w:lvl w:ilvl="3" w:tplc="4009000F" w:tentative="1">
      <w:start w:val="1"/>
      <w:numFmt w:val="decimal"/>
      <w:lvlText w:val="%4."/>
      <w:lvlJc w:val="left"/>
      <w:pPr>
        <w:ind w:left="2505" w:hanging="360"/>
      </w:pPr>
    </w:lvl>
    <w:lvl w:ilvl="4" w:tplc="40090019" w:tentative="1">
      <w:start w:val="1"/>
      <w:numFmt w:val="lowerLetter"/>
      <w:lvlText w:val="%5."/>
      <w:lvlJc w:val="left"/>
      <w:pPr>
        <w:ind w:left="3225" w:hanging="360"/>
      </w:pPr>
    </w:lvl>
    <w:lvl w:ilvl="5" w:tplc="4009001B" w:tentative="1">
      <w:start w:val="1"/>
      <w:numFmt w:val="lowerRoman"/>
      <w:lvlText w:val="%6."/>
      <w:lvlJc w:val="right"/>
      <w:pPr>
        <w:ind w:left="3945" w:hanging="180"/>
      </w:pPr>
    </w:lvl>
    <w:lvl w:ilvl="6" w:tplc="4009000F" w:tentative="1">
      <w:start w:val="1"/>
      <w:numFmt w:val="decimal"/>
      <w:lvlText w:val="%7."/>
      <w:lvlJc w:val="left"/>
      <w:pPr>
        <w:ind w:left="4665" w:hanging="360"/>
      </w:pPr>
    </w:lvl>
    <w:lvl w:ilvl="7" w:tplc="40090019" w:tentative="1">
      <w:start w:val="1"/>
      <w:numFmt w:val="lowerLetter"/>
      <w:lvlText w:val="%8."/>
      <w:lvlJc w:val="left"/>
      <w:pPr>
        <w:ind w:left="5385" w:hanging="360"/>
      </w:pPr>
    </w:lvl>
    <w:lvl w:ilvl="8" w:tplc="40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3C3210DE"/>
    <w:multiLevelType w:val="hybridMultilevel"/>
    <w:tmpl w:val="ADCE426E"/>
    <w:lvl w:ilvl="0" w:tplc="D24652FC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E27AC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A867E0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106412E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B3CDE2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4649F36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676FE68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92E1ED0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74EE6A8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E0F54BC"/>
    <w:multiLevelType w:val="hybridMultilevel"/>
    <w:tmpl w:val="4C666A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0416D"/>
    <w:multiLevelType w:val="hybridMultilevel"/>
    <w:tmpl w:val="879CE6BC"/>
    <w:lvl w:ilvl="0" w:tplc="4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jAyNTCxNLU0NjBS0lEKTi0uzszPAykwrAUAKsXKYSwAAAA="/>
  </w:docVars>
  <w:rsids>
    <w:rsidRoot w:val="00573CDB"/>
    <w:rsid w:val="003C33D3"/>
    <w:rsid w:val="00407209"/>
    <w:rsid w:val="005215B9"/>
    <w:rsid w:val="00573CDB"/>
    <w:rsid w:val="00864DE0"/>
    <w:rsid w:val="009D1DBF"/>
    <w:rsid w:val="00BB61AB"/>
    <w:rsid w:val="00C964FC"/>
    <w:rsid w:val="00F92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F372D"/>
  <w15:docId w15:val="{059F6249-90F3-41E0-98FE-1C986478A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ind w:left="10" w:hanging="1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964FC"/>
    <w:pPr>
      <w:ind w:left="720"/>
      <w:contextualSpacing/>
    </w:pPr>
  </w:style>
  <w:style w:type="table" w:styleId="TableGrid0">
    <w:name w:val="Table Grid"/>
    <w:basedOn w:val="TableNormal"/>
    <w:uiPriority w:val="39"/>
    <w:rsid w:val="00C964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24EAA-9E3B-444D-991E-33E3C0073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rghya Barik</dc:creator>
  <cp:keywords/>
  <cp:lastModifiedBy>Debarghya Barik</cp:lastModifiedBy>
  <cp:revision>2</cp:revision>
  <dcterms:created xsi:type="dcterms:W3CDTF">2021-02-02T16:09:00Z</dcterms:created>
  <dcterms:modified xsi:type="dcterms:W3CDTF">2021-02-02T16:09:00Z</dcterms:modified>
</cp:coreProperties>
</file>